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Un eventuale prova sulla Professione viene fatta con 3d6+Saggezza+metà del livello.</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4T15:11:37Z</dcterms:created>
  <dcterms:modified xsi:type="dcterms:W3CDTF">2021-07-04T15: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